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18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7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.0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7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.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.9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1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1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.0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5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7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7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.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45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.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4.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9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.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4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0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5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1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4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9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.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3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.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5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.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4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9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4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3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1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9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7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8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.5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.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7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.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1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8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7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.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8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.4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8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.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9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5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9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9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8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4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6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8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.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.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7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.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7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2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.9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9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.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7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.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2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.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6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9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7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.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3.7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9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.4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0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4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3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.3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3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5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.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5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.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5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1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6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8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4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.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8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6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9.7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3.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3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.4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58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.4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5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.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6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78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7.3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5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8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.6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40"/>
        <w:gridCol w:w="400"/>
        <w:gridCol w:w="480"/>
        <w:gridCol w:w="1680"/>
        <w:gridCol w:w="800"/>
        <w:gridCol w:w="800"/>
        <w:gridCol w:w="800"/>
        <w:gridCol w:w="800"/>
        <w:gridCol w:w="80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2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1.9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.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8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1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5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27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3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.9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5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7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9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.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6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1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1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2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1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.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8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3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6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5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.1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.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7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.5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2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6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.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8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3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8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3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6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1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3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5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4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5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4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9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1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.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7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3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3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.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1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9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3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9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6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7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6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8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7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.2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4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.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9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.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9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0.5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1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.5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.4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7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.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6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.5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4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5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5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5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4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9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6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8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7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8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18T16:53:28Z</dcterms:created>
  <dcterms:modified xsi:type="dcterms:W3CDTF">2022-04-18T16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8</vt:lpwstr>
  </property>
  <property fmtid="{D5CDD505-2E9C-101B-9397-08002B2CF9AE}" pid="3" name="output">
    <vt:lpwstr/>
  </property>
</Properties>
</file>